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37BCC" w14:textId="77777777" w:rsidR="00D72BFD" w:rsidRPr="00C94020" w:rsidRDefault="00D72BFD" w:rsidP="00D72BFD">
      <w:pPr>
        <w:rPr>
          <w:sz w:val="24"/>
        </w:rPr>
      </w:pPr>
    </w:p>
    <w:p w14:paraId="7AC0EDFD" w14:textId="45FAC96F" w:rsidR="00BA381F" w:rsidRPr="00C94020" w:rsidRDefault="00D72BFD" w:rsidP="00BA381F">
      <w:pPr>
        <w:jc w:val="right"/>
        <w:rPr>
          <w:rFonts w:asciiTheme="minorHAnsi" w:hAnsiTheme="minorHAnsi" w:cstheme="minorHAnsi"/>
          <w:sz w:val="24"/>
        </w:rPr>
      </w:pP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="004C4479">
        <w:rPr>
          <w:rFonts w:asciiTheme="minorHAnsi" w:hAnsiTheme="minorHAnsi" w:cstheme="minorHAnsi"/>
          <w:sz w:val="24"/>
        </w:rPr>
        <w:t>Date:</w:t>
      </w:r>
      <w:r w:rsidR="008D07FB">
        <w:rPr>
          <w:rFonts w:asciiTheme="minorHAnsi" w:hAnsiTheme="minorHAnsi" w:cstheme="minorHAnsi"/>
          <w:sz w:val="24"/>
        </w:rPr>
        <w:fldChar w:fldCharType="begin"/>
      </w:r>
      <w:r w:rsidR="008D07FB">
        <w:rPr>
          <w:rFonts w:asciiTheme="minorHAnsi" w:hAnsiTheme="minorHAnsi" w:cstheme="minorHAnsi"/>
          <w:sz w:val="24"/>
        </w:rPr>
        <w:instrText xml:space="preserve"> DATE \@ "d MMMM yyyy" </w:instrText>
      </w:r>
      <w:r w:rsidR="008D07FB">
        <w:rPr>
          <w:rFonts w:asciiTheme="minorHAnsi" w:hAnsiTheme="minorHAnsi" w:cstheme="minorHAnsi"/>
          <w:sz w:val="24"/>
        </w:rPr>
        <w:fldChar w:fldCharType="separate"/>
      </w:r>
      <w:r w:rsidR="00FC107F">
        <w:rPr>
          <w:rFonts w:asciiTheme="minorHAnsi" w:hAnsiTheme="minorHAnsi" w:cstheme="minorHAnsi"/>
          <w:noProof/>
          <w:sz w:val="24"/>
        </w:rPr>
        <w:t>2 November 2021</w:t>
      </w:r>
      <w:r w:rsidR="008D07FB">
        <w:rPr>
          <w:rFonts w:asciiTheme="minorHAnsi" w:hAnsiTheme="minorHAnsi" w:cstheme="minorHAnsi"/>
          <w:sz w:val="24"/>
        </w:rPr>
        <w:fldChar w:fldCharType="end"/>
      </w:r>
    </w:p>
    <w:p w14:paraId="5676FB8B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  <w:proofErr w:type="gramStart"/>
      <w:r w:rsidRPr="00AA41EC">
        <w:rPr>
          <w:rFonts w:asciiTheme="minorHAnsi" w:hAnsiTheme="minorHAnsi"/>
          <w:sz w:val="24"/>
        </w:rPr>
        <w:t>TO:ADIB</w:t>
      </w:r>
      <w:proofErr w:type="gramEnd"/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p w14:paraId="2D9CF9CF" w14:textId="77777777" w:rsidR="00EE5B4F" w:rsidRPr="004A4E65" w:rsidRDefault="00EE5B4F" w:rsidP="0023123C">
      <w:pPr>
        <w:jc w:val="center"/>
        <w:rPr>
          <w:rFonts w:asciiTheme="minorHAnsi" w:hAnsiTheme="minorHAnsi" w:cstheme="minorHAnsi"/>
          <w:b/>
          <w:color w:val="002060"/>
          <w:sz w:val="28"/>
          <w:u w:val="single"/>
        </w:rPr>
      </w:pPr>
      <w:r w:rsidRPr="004A4E65">
        <w:rPr>
          <w:rFonts w:asciiTheme="minorHAnsi" w:hAnsiTheme="minorHAnsi" w:cstheme="minorHAnsi"/>
          <w:b/>
          <w:color w:val="002060"/>
          <w:sz w:val="28"/>
          <w:u w:val="single"/>
        </w:rPr>
        <w:t>AUTHORIZATION OF PAYMENTS – TRANSFER ORDER</w:t>
      </w:r>
      <w:r>
        <w:rPr>
          <w:rFonts w:asciiTheme="minorHAnsi" w:hAnsiTheme="minorHAnsi" w:cstheme="minorHAnsi"/>
          <w:b/>
          <w:color w:val="002060"/>
          <w:sz w:val="28"/>
          <w:u w:val="single"/>
        </w:rPr>
        <w:t xml:space="preserve"> 11</w:t>
      </w:r>
      <w:r w:rsidR="0023123C">
        <w:rPr>
          <w:rFonts w:asciiTheme="minorHAnsi" w:hAnsiTheme="minorHAnsi" w:cstheme="minorHAnsi"/>
          <w:b/>
          <w:color w:val="002060"/>
          <w:sz w:val="28"/>
          <w:u w:val="single"/>
        </w:rPr>
        <w:t>678</w:t>
      </w:r>
      <w:r w:rsidRPr="004A4E65">
        <w:rPr>
          <w:rFonts w:asciiTheme="minorHAnsi" w:hAnsiTheme="minorHAnsi" w:cstheme="minorHAnsi"/>
          <w:b/>
          <w:color w:val="002060"/>
          <w:sz w:val="28"/>
          <w:u w:val="single"/>
        </w:rPr>
        <w:t>/</w:t>
      </w:r>
      <w:r>
        <w:rPr>
          <w:rFonts w:asciiTheme="minorHAnsi" w:hAnsiTheme="minorHAnsi" w:cstheme="minorHAnsi"/>
          <w:b/>
          <w:color w:val="002060"/>
          <w:sz w:val="28"/>
          <w:u w:val="single"/>
        </w:rPr>
        <w:t>2019</w:t>
      </w:r>
    </w:p>
    <w:p w14:paraId="7A284CC4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771601D9" w14:textId="77777777" w:rsidR="00EE5B4F" w:rsidRPr="00C94020" w:rsidRDefault="00EE5B4F" w:rsidP="00EE5B4F">
      <w:pPr>
        <w:jc w:val="both"/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From ADIB account number AE-27-050-0000000013521482, please pay the following recipients:</w:t>
      </w:r>
    </w:p>
    <w:p w14:paraId="2251CB68" w14:textId="77777777" w:rsidR="00EE5B4F" w:rsidRPr="00C94020" w:rsidRDefault="00EE5B4F" w:rsidP="00EE5B4F">
      <w:pPr>
        <w:rPr>
          <w:rFonts w:asciiTheme="minorHAnsi" w:hAnsiTheme="minorHAnsi" w:cstheme="minorHAnsi"/>
          <w:b/>
          <w:bCs/>
          <w:sz w:val="24"/>
          <w:u w:val="single"/>
        </w:rPr>
      </w:pPr>
    </w:p>
    <w:p w14:paraId="36F52C13" w14:textId="77777777" w:rsidR="00EE5B4F" w:rsidRPr="00C94020" w:rsidRDefault="00EE5B4F" w:rsidP="00EE5B4F">
      <w:pPr>
        <w:rPr>
          <w:rFonts w:asciiTheme="minorHAnsi" w:hAnsiTheme="minorHAnsi" w:cstheme="minorHAnsi"/>
          <w:b/>
          <w:bCs/>
          <w:sz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0"/>
        <w:gridCol w:w="281"/>
        <w:gridCol w:w="6063"/>
      </w:tblGrid>
      <w:tr w:rsidR="00FA060A" w:rsidRPr="00C94020" w14:paraId="4E479CD5" w14:textId="77777777" w:rsidTr="00AE669C">
        <w:tc>
          <w:tcPr>
            <w:tcW w:w="2620" w:type="dxa"/>
          </w:tcPr>
          <w:p w14:paraId="76A89FD4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ccount name</w:t>
            </w:r>
          </w:p>
        </w:tc>
        <w:tc>
          <w:tcPr>
            <w:tcW w:w="281" w:type="dxa"/>
          </w:tcPr>
          <w:p w14:paraId="3E087A6E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14:paraId="664DB5E2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C94020" w14:paraId="5FE9FC33" w14:textId="77777777" w:rsidTr="00AE669C">
        <w:tc>
          <w:tcPr>
            <w:tcW w:w="2620" w:type="dxa"/>
          </w:tcPr>
          <w:p w14:paraId="2C586947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ccount number (IBAN)</w:t>
            </w:r>
          </w:p>
        </w:tc>
        <w:tc>
          <w:tcPr>
            <w:tcW w:w="281" w:type="dxa"/>
          </w:tcPr>
          <w:p w14:paraId="56CB90B9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14:paraId="5A7BF16E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C94020" w14:paraId="47A42527" w14:textId="77777777" w:rsidTr="00AE669C">
        <w:tc>
          <w:tcPr>
            <w:tcW w:w="2620" w:type="dxa"/>
          </w:tcPr>
          <w:p w14:paraId="2E7D184E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Bank name</w:t>
            </w:r>
          </w:p>
        </w:tc>
        <w:tc>
          <w:tcPr>
            <w:tcW w:w="281" w:type="dxa"/>
          </w:tcPr>
          <w:p w14:paraId="101A31C5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14:paraId="57F40657" w14:textId="77777777" w:rsidR="00FA060A" w:rsidRPr="00EB66C4" w:rsidRDefault="00FA060A" w:rsidP="00FA060A">
            <w:pPr>
              <w:pStyle w:val="wordsection1"/>
              <w:rPr>
                <w:rFonts w:asciiTheme="minorHAnsi" w:hAnsiTheme="minorHAnsi"/>
                <w:color w:val="000000"/>
              </w:rPr>
            </w:pPr>
          </w:p>
        </w:tc>
      </w:tr>
      <w:tr w:rsidR="00FA060A" w:rsidRPr="00C94020" w14:paraId="06C8ACD1" w14:textId="77777777" w:rsidTr="00FA060A">
        <w:tc>
          <w:tcPr>
            <w:tcW w:w="2620" w:type="dxa"/>
          </w:tcPr>
          <w:p w14:paraId="7F321212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mount</w:t>
            </w:r>
          </w:p>
        </w:tc>
        <w:tc>
          <w:tcPr>
            <w:tcW w:w="281" w:type="dxa"/>
          </w:tcPr>
          <w:p w14:paraId="3EEC32A0" w14:textId="77777777"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14:paraId="065F0828" w14:textId="77777777" w:rsidR="00FA060A" w:rsidRPr="00EB66C4" w:rsidRDefault="00FA060A" w:rsidP="0023123C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EB66C4" w14:paraId="21CB9A86" w14:textId="77777777" w:rsidTr="00FA06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</w:tcPr>
          <w:p w14:paraId="5B9A8FF0" w14:textId="77777777"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For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</w:tcPr>
          <w:p w14:paraId="5390C500" w14:textId="77777777"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  <w:tcBorders>
              <w:top w:val="nil"/>
              <w:left w:val="nil"/>
              <w:bottom w:val="nil"/>
              <w:right w:val="nil"/>
            </w:tcBorders>
          </w:tcPr>
          <w:p w14:paraId="73E27088" w14:textId="77777777" w:rsidR="00FA060A" w:rsidRPr="00EB66C4" w:rsidRDefault="00FA060A" w:rsidP="00285AB7">
            <w:pPr>
              <w:rPr>
                <w:rFonts w:asciiTheme="minorHAnsi" w:hAnsiTheme="minorHAnsi" w:cstheme="majorBidi"/>
                <w:sz w:val="24"/>
              </w:rPr>
            </w:pPr>
          </w:p>
          <w:p w14:paraId="510401F3" w14:textId="77777777"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</w:p>
        </w:tc>
      </w:tr>
    </w:tbl>
    <w:p w14:paraId="1AF3D8F4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17D6CD0E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26853F58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60DBE1B7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6E6F2602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39121695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21B7F062" w14:textId="77777777" w:rsidR="009A2176" w:rsidRPr="00C94020" w:rsidRDefault="009A2176" w:rsidP="00EE5B4F">
      <w:pPr>
        <w:rPr>
          <w:rFonts w:asciiTheme="minorHAnsi" w:hAnsiTheme="minorHAnsi" w:cstheme="minorHAnsi"/>
          <w:sz w:val="24"/>
        </w:rPr>
      </w:pPr>
    </w:p>
    <w:p w14:paraId="288D91CE" w14:textId="77777777"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14:paraId="5A1F5A22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</w:p>
    <w:p w14:paraId="7FD1C36F" w14:textId="77777777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4B6294">
        <w:rPr>
          <w:rFonts w:asciiTheme="minorHAnsi" w:hAnsiTheme="minorHAnsi" w:cstheme="minorHAnsi"/>
          <w:b/>
          <w:bCs/>
          <w:sz w:val="24"/>
          <w:u w:val="single"/>
        </w:rPr>
        <w:t xml:space="preserve">Checked and Recommended for Payment in line with </w:t>
      </w:r>
      <w:r>
        <w:rPr>
          <w:rFonts w:asciiTheme="minorHAnsi" w:hAnsiTheme="minorHAnsi" w:cstheme="minorHAnsi"/>
          <w:b/>
          <w:bCs/>
          <w:sz w:val="24"/>
          <w:u w:val="single"/>
        </w:rPr>
        <w:t>Current Policies and Procedures</w:t>
      </w:r>
    </w:p>
    <w:p w14:paraId="2D43678C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1541"/>
        <w:gridCol w:w="1501"/>
        <w:gridCol w:w="3022"/>
      </w:tblGrid>
      <w:tr w:rsidR="00FA060A" w:rsidRPr="00C94020" w14:paraId="44704C77" w14:textId="77777777" w:rsidTr="00285AB7">
        <w:tc>
          <w:tcPr>
            <w:tcW w:w="4503" w:type="dxa"/>
            <w:gridSpan w:val="2"/>
          </w:tcPr>
          <w:p w14:paraId="0DE820D5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eviewed By:</w:t>
            </w:r>
          </w:p>
        </w:tc>
        <w:tc>
          <w:tcPr>
            <w:tcW w:w="4523" w:type="dxa"/>
            <w:gridSpan w:val="2"/>
          </w:tcPr>
          <w:p w14:paraId="1D403CFC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Authorized By:</w:t>
            </w:r>
          </w:p>
        </w:tc>
      </w:tr>
      <w:tr w:rsidR="00FA060A" w:rsidRPr="00C94020" w14:paraId="60EB57C5" w14:textId="77777777" w:rsidTr="00285AB7">
        <w:tc>
          <w:tcPr>
            <w:tcW w:w="2962" w:type="dxa"/>
          </w:tcPr>
          <w:p w14:paraId="23323E8F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  <w:p w14:paraId="5996B8CF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42" w:type="dxa"/>
            <w:gridSpan w:val="2"/>
          </w:tcPr>
          <w:p w14:paraId="063CB445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22" w:type="dxa"/>
          </w:tcPr>
          <w:p w14:paraId="61DC7117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FA060A" w:rsidRPr="00C94020" w14:paraId="62AB4281" w14:textId="77777777" w:rsidTr="00285AB7">
        <w:tc>
          <w:tcPr>
            <w:tcW w:w="2962" w:type="dxa"/>
          </w:tcPr>
          <w:p w14:paraId="3F93074B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</w:t>
            </w:r>
          </w:p>
        </w:tc>
        <w:tc>
          <w:tcPr>
            <w:tcW w:w="3042" w:type="dxa"/>
            <w:gridSpan w:val="2"/>
          </w:tcPr>
          <w:p w14:paraId="068BA336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  <w:tc>
          <w:tcPr>
            <w:tcW w:w="3022" w:type="dxa"/>
          </w:tcPr>
          <w:p w14:paraId="360115BA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___</w:t>
            </w:r>
          </w:p>
        </w:tc>
      </w:tr>
      <w:tr w:rsidR="00FA060A" w:rsidRPr="00C94020" w14:paraId="36CCFEB6" w14:textId="77777777" w:rsidTr="00285AB7">
        <w:tc>
          <w:tcPr>
            <w:tcW w:w="2962" w:type="dxa"/>
          </w:tcPr>
          <w:p w14:paraId="5F234912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CFO</w:t>
            </w:r>
          </w:p>
        </w:tc>
        <w:tc>
          <w:tcPr>
            <w:tcW w:w="3042" w:type="dxa"/>
            <w:gridSpan w:val="2"/>
          </w:tcPr>
          <w:p w14:paraId="67B71B31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CEO                                                 </w:t>
            </w:r>
          </w:p>
        </w:tc>
        <w:tc>
          <w:tcPr>
            <w:tcW w:w="3022" w:type="dxa"/>
          </w:tcPr>
          <w:p w14:paraId="769B16F7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Board Member</w:t>
            </w:r>
          </w:p>
        </w:tc>
      </w:tr>
      <w:tr w:rsidR="00FA060A" w:rsidRPr="00C94020" w14:paraId="59DB9EB1" w14:textId="77777777" w:rsidTr="00285AB7">
        <w:tc>
          <w:tcPr>
            <w:tcW w:w="2962" w:type="dxa"/>
          </w:tcPr>
          <w:p w14:paraId="7154650E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42" w:type="dxa"/>
            <w:gridSpan w:val="2"/>
          </w:tcPr>
          <w:p w14:paraId="4DB5BB3A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22" w:type="dxa"/>
          </w:tcPr>
          <w:p w14:paraId="4FDC84B3" w14:textId="77777777"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</w:tr>
    </w:tbl>
    <w:p w14:paraId="5963DA12" w14:textId="77777777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</w:p>
    <w:p w14:paraId="66B1C259" w14:textId="77777777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</w:p>
    <w:p w14:paraId="4C79BA0E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         </w:t>
      </w:r>
      <w:r>
        <w:rPr>
          <w:rFonts w:asciiTheme="minorHAnsi" w:hAnsiTheme="minorHAnsi" w:cstheme="minorHAnsi"/>
          <w:sz w:val="24"/>
        </w:rPr>
        <w:tab/>
        <w:t xml:space="preserve">       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                                                                                                     </w:t>
      </w:r>
    </w:p>
    <w:p w14:paraId="74E3903C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                    </w:t>
      </w:r>
    </w:p>
    <w:p w14:paraId="5921563D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Procurement and Tendering Committee       Prepared By:</w:t>
      </w:r>
      <w:r>
        <w:rPr>
          <w:rFonts w:asciiTheme="minorHAnsi" w:hAnsiTheme="minorHAnsi" w:cstheme="minorHAnsi"/>
          <w:sz w:val="24"/>
        </w:rPr>
        <w:tab/>
        <w:t xml:space="preserve">                          </w:t>
      </w:r>
      <w:r w:rsidRPr="00C94020">
        <w:rPr>
          <w:rFonts w:asciiTheme="minorHAnsi" w:hAnsiTheme="minorHAnsi" w:cstheme="minorHAnsi"/>
          <w:sz w:val="24"/>
        </w:rPr>
        <w:t>Reviewed By:</w:t>
      </w:r>
      <w:r>
        <w:rPr>
          <w:rFonts w:asciiTheme="minorHAnsi" w:hAnsiTheme="minorHAnsi" w:cstheme="minorHAnsi"/>
          <w:sz w:val="24"/>
        </w:rPr>
        <w:tab/>
        <w:t xml:space="preserve">                                               Reference Number</w:t>
      </w:r>
    </w:p>
    <w:p w14:paraId="6EF65985" w14:textId="77777777" w:rsidR="00FA060A" w:rsidRPr="00C94020" w:rsidRDefault="00FA060A" w:rsidP="00FA060A">
      <w:pPr>
        <w:ind w:left="57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</w:t>
      </w:r>
    </w:p>
    <w:p w14:paraId="7BD52AB7" w14:textId="77777777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DAF161" wp14:editId="7D6AF458">
                <wp:simplePos x="0" y="0"/>
                <wp:positionH relativeFrom="margin">
                  <wp:posOffset>3533775</wp:posOffset>
                </wp:positionH>
                <wp:positionV relativeFrom="paragraph">
                  <wp:posOffset>34290</wp:posOffset>
                </wp:positionV>
                <wp:extent cx="2686050" cy="914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BE7DE8" id="Rectangle 11" o:spid="_x0000_s1026" style="position:absolute;margin-left:278.25pt;margin-top:2.7pt;width:211.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" fillcolor="white [3212]" strokecolor="#5a5a5a [2109]" strokeweight="2pt">
                <w10:wrap anchorx="margin"/>
              </v:rect>
            </w:pict>
          </mc:Fallback>
        </mc:AlternateContent>
      </w:r>
      <w:r w:rsidRPr="00C94020">
        <w:rPr>
          <w:rFonts w:asciiTheme="minorHAnsi" w:hAnsiTheme="minorHAnsi" w:cstheme="minorHAnsi"/>
          <w:sz w:val="24"/>
        </w:rPr>
        <w:t>____________________</w:t>
      </w:r>
      <w:r>
        <w:rPr>
          <w:rFonts w:asciiTheme="minorHAnsi" w:hAnsiTheme="minorHAnsi" w:cstheme="minorHAnsi"/>
          <w:sz w:val="24"/>
        </w:rPr>
        <w:t>__</w:t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 </w:t>
      </w:r>
      <w:r w:rsidRPr="00C94020">
        <w:rPr>
          <w:rFonts w:asciiTheme="minorHAnsi" w:hAnsiTheme="minorHAnsi" w:cstheme="minorHAnsi"/>
          <w:sz w:val="24"/>
        </w:rPr>
        <w:t>__________________</w:t>
      </w:r>
      <w:r>
        <w:rPr>
          <w:rFonts w:asciiTheme="minorHAnsi" w:hAnsiTheme="minorHAnsi" w:cstheme="minorHAnsi"/>
          <w:sz w:val="24"/>
        </w:rPr>
        <w:t xml:space="preserve">       </w:t>
      </w:r>
    </w:p>
    <w:p w14:paraId="3BD4A1CC" w14:textId="1F59A06A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Ac</w:t>
      </w:r>
      <w:r>
        <w:rPr>
          <w:rFonts w:asciiTheme="minorHAnsi" w:hAnsiTheme="minorHAnsi" w:cstheme="minorHAnsi"/>
          <w:sz w:val="24"/>
        </w:rPr>
        <w:t xml:space="preserve">counts Payable Accountant    </w:t>
      </w:r>
      <w:r w:rsidRPr="00C94020">
        <w:rPr>
          <w:rFonts w:asciiTheme="minorHAnsi" w:hAnsiTheme="minorHAnsi" w:cstheme="minorHAnsi"/>
          <w:sz w:val="24"/>
        </w:rPr>
        <w:t>CA</w:t>
      </w:r>
      <w:r w:rsidR="007B6C6B">
        <w:rPr>
          <w:rFonts w:asciiTheme="minorHAnsi" w:hAnsiTheme="minorHAnsi" w:cstheme="minorHAnsi"/>
          <w:sz w:val="24"/>
        </w:rPr>
        <w:t>M</w:t>
      </w:r>
      <w:r w:rsidRPr="00C94020">
        <w:rPr>
          <w:rFonts w:asciiTheme="minorHAnsi" w:hAnsiTheme="minorHAnsi" w:cstheme="minorHAnsi"/>
          <w:sz w:val="24"/>
        </w:rPr>
        <w:t>O / COO</w:t>
      </w:r>
    </w:p>
    <w:p w14:paraId="674FD790" w14:textId="77777777"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Date</w:t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</w:t>
      </w:r>
      <w:proofErr w:type="spellStart"/>
      <w:r w:rsidRPr="00C94020">
        <w:rPr>
          <w:rFonts w:asciiTheme="minorHAnsi" w:hAnsiTheme="minorHAnsi" w:cstheme="minorHAnsi"/>
          <w:sz w:val="24"/>
        </w:rPr>
        <w:t>Date</w:t>
      </w:r>
      <w:proofErr w:type="spellEnd"/>
    </w:p>
    <w:p w14:paraId="7D0DA1F3" w14:textId="77777777"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  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</w:t>
      </w:r>
    </w:p>
    <w:p w14:paraId="0F0AE409" w14:textId="77777777" w:rsidR="00C94020" w:rsidRPr="00C94020" w:rsidRDefault="00EE5B4F" w:rsidP="00EE5B4F">
      <w:pPr>
        <w:jc w:val="center"/>
        <w:rPr>
          <w:sz w:val="24"/>
        </w:rPr>
      </w:pP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sectPr w:rsidR="00C94020" w:rsidRPr="00C94020" w:rsidSect="00D808FF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85A5F" w14:textId="77777777" w:rsidR="0036231D" w:rsidRDefault="0036231D" w:rsidP="00A71C92">
      <w:r>
        <w:separator/>
      </w:r>
    </w:p>
  </w:endnote>
  <w:endnote w:type="continuationSeparator" w:id="0">
    <w:p w14:paraId="53948BA2" w14:textId="77777777" w:rsidR="0036231D" w:rsidRDefault="0036231D" w:rsidP="00A71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E762F" w14:textId="77777777" w:rsidR="00A71C92" w:rsidRPr="00A71C92" w:rsidRDefault="000E6EA8" w:rsidP="00A236D3">
    <w:pPr>
      <w:ind w:left="1440" w:firstLine="720"/>
      <w:rPr>
        <w:rFonts w:cs="Arial"/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21122BD" wp14:editId="766E8A64">
              <wp:simplePos x="0" y="0"/>
              <wp:positionH relativeFrom="column">
                <wp:posOffset>-571500</wp:posOffset>
              </wp:positionH>
              <wp:positionV relativeFrom="paragraph">
                <wp:posOffset>-29210</wp:posOffset>
              </wp:positionV>
              <wp:extent cx="1733550" cy="447675"/>
              <wp:effectExtent l="0" t="0" r="0" b="9525"/>
              <wp:wrapNone/>
              <wp:docPr id="1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33550" cy="447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51363A" w14:textId="77777777" w:rsidR="00A71C92" w:rsidRPr="004C051F" w:rsidRDefault="00A236D3" w:rsidP="00A71C92">
                          <w:pP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PO B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ox </w:t>
                          </w:r>
                          <w:proofErr w:type="gramStart"/>
                          <w:r w:rsidR="00E903E4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113100 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Abu</w:t>
                          </w:r>
                          <w:proofErr w:type="gramEnd"/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Dhabi, </w:t>
                          </w:r>
                        </w:p>
                        <w:p w14:paraId="109A31E7" w14:textId="77777777" w:rsidR="00A71C92" w:rsidRDefault="00A71C92" w:rsidP="00A71C92">
                          <w:r w:rsidRPr="004C051F">
                            <w:rPr>
                              <w:rFonts w:cs="Arial"/>
                              <w:sz w:val="16"/>
                              <w:szCs w:val="16"/>
                              <w:lang w:val="en-US"/>
                            </w:rPr>
                            <w:t>United Arab Emir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9F789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45pt;margin-top:-2.3pt;width:136.5pt;height:35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" fillcolor="white [3201]" stroked="f" strokeweight=".5pt">
              <v:path arrowok="t"/>
              <v:textbox>
                <w:txbxContent>
                  <w:p w:rsidR="00A71C92" w:rsidRPr="004C051F" w:rsidRDefault="00A236D3" w:rsidP="00A71C92">
                    <w:pP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>PO B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ox </w:t>
                    </w:r>
                    <w:r w:rsidR="00E903E4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113100 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A71C92" w:rsidRPr="004C051F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Abu Dhabi, </w:t>
                    </w:r>
                  </w:p>
                  <w:p w:rsidR="00A71C92" w:rsidRDefault="00A71C92" w:rsidP="00A71C92">
                    <w:r w:rsidRPr="004C051F">
                      <w:rPr>
                        <w:rFonts w:cs="Arial"/>
                        <w:sz w:val="16"/>
                        <w:szCs w:val="16"/>
                        <w:lang w:val="en-US"/>
                      </w:rPr>
                      <w:t>United Arab Emirates</w:t>
                    </w:r>
                  </w:p>
                </w:txbxContent>
              </v:textbox>
            </v:shape>
          </w:pict>
        </mc:Fallback>
      </mc:AlternateContent>
    </w:r>
    <w:r w:rsidR="004807CD" w:rsidRPr="00A236D3">
      <w:rPr>
        <w:rFonts w:cs="Arial"/>
        <w:sz w:val="16"/>
        <w:szCs w:val="16"/>
      </w:rPr>
      <w:fldChar w:fldCharType="begin"/>
    </w:r>
    <w:r w:rsidR="00A236D3" w:rsidRPr="00A236D3">
      <w:rPr>
        <w:rFonts w:cs="Arial"/>
        <w:sz w:val="16"/>
        <w:szCs w:val="16"/>
      </w:rPr>
      <w:instrText xml:space="preserve"> PAGE   \* MERGEFORMAT </w:instrText>
    </w:r>
    <w:r w:rsidR="004807CD" w:rsidRPr="00A236D3">
      <w:rPr>
        <w:rFonts w:cs="Arial"/>
        <w:sz w:val="16"/>
        <w:szCs w:val="16"/>
      </w:rPr>
      <w:fldChar w:fldCharType="separate"/>
    </w:r>
    <w:r w:rsidR="00EE5B4F">
      <w:rPr>
        <w:rFonts w:cs="Arial"/>
        <w:noProof/>
        <w:sz w:val="16"/>
        <w:szCs w:val="16"/>
      </w:rPr>
      <w:t>2</w:t>
    </w:r>
    <w:r w:rsidR="004807CD" w:rsidRPr="00A236D3">
      <w:rPr>
        <w:rFonts w:cs="Arial"/>
        <w:noProof/>
        <w:sz w:val="16"/>
        <w:szCs w:val="16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9C02773" wp14:editId="2BB629D7">
              <wp:simplePos x="0" y="0"/>
              <wp:positionH relativeFrom="column">
                <wp:posOffset>2466340</wp:posOffset>
              </wp:positionH>
              <wp:positionV relativeFrom="paragraph">
                <wp:posOffset>-295910</wp:posOffset>
              </wp:positionV>
              <wp:extent cx="1990725" cy="266700"/>
              <wp:effectExtent l="0" t="0" r="9525" b="0"/>
              <wp:wrapNone/>
              <wp:docPr id="9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990725" cy="2667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03181B" id="Rectangle 4" o:spid="_x0000_s1026" style="position:absolute;margin-left:194.2pt;margin-top:-23.3pt;width:156.7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" fillcolor="white [3212]" stroked="f" strokeweight="2pt">
              <v:path arrowok="t"/>
            </v:rect>
          </w:pict>
        </mc:Fallback>
      </mc:AlternateContent>
    </w:r>
    <w:r w:rsidR="00A236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066FE664" wp14:editId="0DE6302C">
          <wp:simplePos x="0" y="0"/>
          <wp:positionH relativeFrom="margin">
            <wp:posOffset>2133600</wp:posOffset>
          </wp:positionH>
          <wp:positionV relativeFrom="margin">
            <wp:posOffset>9066530</wp:posOffset>
          </wp:positionV>
          <wp:extent cx="4752975" cy="561975"/>
          <wp:effectExtent l="0" t="0" r="952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14756" w14:textId="77777777" w:rsidR="00287589" w:rsidRDefault="009C7194" w:rsidP="00287589">
    <w:pPr>
      <w:pStyle w:val="Footer"/>
      <w:ind w:left="-1440"/>
    </w:pPr>
    <w:r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3C7E5BB8" wp14:editId="569188DE">
          <wp:simplePos x="0" y="0"/>
          <wp:positionH relativeFrom="column">
            <wp:posOffset>-909320</wp:posOffset>
          </wp:positionH>
          <wp:positionV relativeFrom="paragraph">
            <wp:posOffset>-426720</wp:posOffset>
          </wp:positionV>
          <wp:extent cx="7536180" cy="971550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830" b="4048"/>
                  <a:stretch/>
                </pic:blipFill>
                <pic:spPr bwMode="auto">
                  <a:xfrm>
                    <a:off x="0" y="0"/>
                    <a:ext cx="7536180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3F76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283CA37D" wp14:editId="3958A909">
          <wp:simplePos x="0" y="0"/>
          <wp:positionH relativeFrom="column">
            <wp:posOffset>-809625</wp:posOffset>
          </wp:positionH>
          <wp:positionV relativeFrom="paragraph">
            <wp:posOffset>-380365</wp:posOffset>
          </wp:positionV>
          <wp:extent cx="7436485" cy="101346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:\QHSE\3.0 Generic Templates\NA Letterhead - landscape footer 1.jp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36485" cy="1013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7AA9665" w14:textId="1A8DFBD3" w:rsidR="00287589" w:rsidRPr="008823FC" w:rsidRDefault="00594404" w:rsidP="00287589">
    <w:pPr>
      <w:pStyle w:val="Footer"/>
    </w:pP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5981B5" wp14:editId="29AC77F6">
              <wp:simplePos x="0" y="0"/>
              <wp:positionH relativeFrom="column">
                <wp:posOffset>5495924</wp:posOffset>
              </wp:positionH>
              <wp:positionV relativeFrom="paragraph">
                <wp:posOffset>39370</wp:posOffset>
              </wp:positionV>
              <wp:extent cx="771525" cy="321310"/>
              <wp:effectExtent l="0" t="0" r="9525" b="254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1525" cy="3213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EB53B1" w14:textId="77777777" w:rsidR="00563EBB" w:rsidRPr="00372A26" w:rsidRDefault="0022185B" w:rsidP="00853F76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IF102</w:t>
                          </w:r>
                        </w:p>
                        <w:p w14:paraId="48F6A87C" w14:textId="3D16D1AE" w:rsidR="00563EBB" w:rsidRPr="00372A26" w:rsidRDefault="00563EBB" w:rsidP="00853F76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Version </w:t>
                          </w:r>
                          <w:r w:rsidR="00594404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6</w:t>
                          </w:r>
                          <w:r w:rsidR="001A23D1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5981B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432.75pt;margin-top:3.1pt;width:60.75pt;height:2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" fillcolor="white [3201]" stroked="f" strokeweight=".5pt">
              <v:textbox>
                <w:txbxContent>
                  <w:p w14:paraId="72EB53B1" w14:textId="77777777" w:rsidR="00563EBB" w:rsidRPr="00372A26" w:rsidRDefault="0022185B" w:rsidP="00853F76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IF102</w:t>
                    </w:r>
                  </w:p>
                  <w:p w14:paraId="48F6A87C" w14:textId="3D16D1AE" w:rsidR="00563EBB" w:rsidRPr="00372A26" w:rsidRDefault="00563EBB" w:rsidP="00853F76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Version </w:t>
                    </w:r>
                    <w:r w:rsidR="00594404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6</w:t>
                    </w:r>
                    <w:r w:rsidR="001A23D1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.0</w:t>
                    </w:r>
                  </w:p>
                </w:txbxContent>
              </v:textbox>
            </v:shape>
          </w:pict>
        </mc:Fallback>
      </mc:AlternateContent>
    </w: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F1FF98D" wp14:editId="688663AC">
              <wp:simplePos x="0" y="0"/>
              <wp:positionH relativeFrom="column">
                <wp:posOffset>876300</wp:posOffset>
              </wp:positionH>
              <wp:positionV relativeFrom="paragraph">
                <wp:posOffset>20319</wp:posOffset>
              </wp:positionV>
              <wp:extent cx="1438275" cy="470535"/>
              <wp:effectExtent l="0" t="0" r="9525" b="571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8275" cy="47053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6C4D7C" w14:textId="77777777"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Payment Order Bank Transfer</w:t>
                          </w:r>
                        </w:p>
                        <w:p w14:paraId="3E0E7E4B" w14:textId="386F6CDC" w:rsidR="00563EBB" w:rsidRPr="00372A26" w:rsidRDefault="00594404" w:rsidP="00563EBB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October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F1FF98D" id="Text Box 7" o:spid="_x0000_s1028" type="#_x0000_t202" style="position:absolute;margin-left:69pt;margin-top:1.6pt;width:113.25pt;height:37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" fillcolor="white [3201]" stroked="f" strokeweight=".5pt">
              <v:textbox>
                <w:txbxContent>
                  <w:p w14:paraId="596C4D7C" w14:textId="77777777"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Payment Order Bank Transfer</w:t>
                    </w:r>
                  </w:p>
                  <w:p w14:paraId="3E0E7E4B" w14:textId="386F6CDC" w:rsidR="00563EBB" w:rsidRPr="00372A26" w:rsidRDefault="00594404" w:rsidP="00563EBB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October 2021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3646B" w14:textId="77777777" w:rsidR="0036231D" w:rsidRDefault="0036231D" w:rsidP="00A71C92">
      <w:r>
        <w:separator/>
      </w:r>
    </w:p>
  </w:footnote>
  <w:footnote w:type="continuationSeparator" w:id="0">
    <w:p w14:paraId="5FD0B8F3" w14:textId="77777777" w:rsidR="0036231D" w:rsidRDefault="0036231D" w:rsidP="00A71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E39B5" w14:textId="77777777" w:rsidR="00287589" w:rsidRDefault="009C7194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52D2B10B" wp14:editId="77DEE183">
          <wp:simplePos x="0" y="0"/>
          <wp:positionH relativeFrom="column">
            <wp:posOffset>-904875</wp:posOffset>
          </wp:positionH>
          <wp:positionV relativeFrom="paragraph">
            <wp:posOffset>-468630</wp:posOffset>
          </wp:positionV>
          <wp:extent cx="7536180" cy="104775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164"/>
                  <a:stretch/>
                </pic:blipFill>
                <pic:spPr bwMode="auto">
                  <a:xfrm>
                    <a:off x="0" y="0"/>
                    <a:ext cx="7536478" cy="10477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F9"/>
    <w:multiLevelType w:val="hybridMultilevel"/>
    <w:tmpl w:val="E06ACF6E"/>
    <w:lvl w:ilvl="0" w:tplc="230621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C45ED"/>
    <w:multiLevelType w:val="hybridMultilevel"/>
    <w:tmpl w:val="9B58E66E"/>
    <w:lvl w:ilvl="0" w:tplc="F7DA0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0774D"/>
    <w:multiLevelType w:val="hybridMultilevel"/>
    <w:tmpl w:val="199848C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D3EF9"/>
    <w:multiLevelType w:val="hybridMultilevel"/>
    <w:tmpl w:val="2968C0EA"/>
    <w:lvl w:ilvl="0" w:tplc="737CD6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0E66C7"/>
    <w:multiLevelType w:val="hybridMultilevel"/>
    <w:tmpl w:val="A1B0441E"/>
    <w:lvl w:ilvl="0" w:tplc="2F1EF9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9">
      <w:start w:val="1"/>
      <w:numFmt w:val="lowerLetter"/>
      <w:lvlText w:val="%3."/>
      <w:lvlJc w:val="lef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43416"/>
    <w:multiLevelType w:val="hybridMultilevel"/>
    <w:tmpl w:val="A25ABF10"/>
    <w:lvl w:ilvl="0" w:tplc="0C090019">
      <w:start w:val="1"/>
      <w:numFmt w:val="lowerLetter"/>
      <w:lvlText w:val="%1."/>
      <w:lvlJc w:val="left"/>
      <w:pPr>
        <w:ind w:left="2935" w:hanging="360"/>
      </w:pPr>
    </w:lvl>
    <w:lvl w:ilvl="1" w:tplc="0C090019" w:tentative="1">
      <w:start w:val="1"/>
      <w:numFmt w:val="lowerLetter"/>
      <w:lvlText w:val="%2."/>
      <w:lvlJc w:val="left"/>
      <w:pPr>
        <w:ind w:left="3655" w:hanging="360"/>
      </w:pPr>
    </w:lvl>
    <w:lvl w:ilvl="2" w:tplc="0C09001B" w:tentative="1">
      <w:start w:val="1"/>
      <w:numFmt w:val="lowerRoman"/>
      <w:lvlText w:val="%3."/>
      <w:lvlJc w:val="right"/>
      <w:pPr>
        <w:ind w:left="4375" w:hanging="180"/>
      </w:pPr>
    </w:lvl>
    <w:lvl w:ilvl="3" w:tplc="0C09000F" w:tentative="1">
      <w:start w:val="1"/>
      <w:numFmt w:val="decimal"/>
      <w:lvlText w:val="%4."/>
      <w:lvlJc w:val="left"/>
      <w:pPr>
        <w:ind w:left="5095" w:hanging="360"/>
      </w:pPr>
    </w:lvl>
    <w:lvl w:ilvl="4" w:tplc="0C090019" w:tentative="1">
      <w:start w:val="1"/>
      <w:numFmt w:val="lowerLetter"/>
      <w:lvlText w:val="%5."/>
      <w:lvlJc w:val="left"/>
      <w:pPr>
        <w:ind w:left="5815" w:hanging="360"/>
      </w:pPr>
    </w:lvl>
    <w:lvl w:ilvl="5" w:tplc="0C09001B" w:tentative="1">
      <w:start w:val="1"/>
      <w:numFmt w:val="lowerRoman"/>
      <w:lvlText w:val="%6."/>
      <w:lvlJc w:val="right"/>
      <w:pPr>
        <w:ind w:left="6535" w:hanging="180"/>
      </w:pPr>
    </w:lvl>
    <w:lvl w:ilvl="6" w:tplc="0C09000F" w:tentative="1">
      <w:start w:val="1"/>
      <w:numFmt w:val="decimal"/>
      <w:lvlText w:val="%7."/>
      <w:lvlJc w:val="left"/>
      <w:pPr>
        <w:ind w:left="7255" w:hanging="360"/>
      </w:pPr>
    </w:lvl>
    <w:lvl w:ilvl="7" w:tplc="0C090019" w:tentative="1">
      <w:start w:val="1"/>
      <w:numFmt w:val="lowerLetter"/>
      <w:lvlText w:val="%8."/>
      <w:lvlJc w:val="left"/>
      <w:pPr>
        <w:ind w:left="7975" w:hanging="360"/>
      </w:pPr>
    </w:lvl>
    <w:lvl w:ilvl="8" w:tplc="0C09001B" w:tentative="1">
      <w:start w:val="1"/>
      <w:numFmt w:val="lowerRoman"/>
      <w:lvlText w:val="%9."/>
      <w:lvlJc w:val="right"/>
      <w:pPr>
        <w:ind w:left="8695" w:hanging="180"/>
      </w:pPr>
    </w:lvl>
  </w:abstractNum>
  <w:abstractNum w:abstractNumId="6" w15:restartNumberingAfterBreak="0">
    <w:nsid w:val="35CF736D"/>
    <w:multiLevelType w:val="hybridMultilevel"/>
    <w:tmpl w:val="FE80110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E71EC8"/>
    <w:multiLevelType w:val="hybridMultilevel"/>
    <w:tmpl w:val="96860600"/>
    <w:lvl w:ilvl="0" w:tplc="FFE22B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18A7462"/>
    <w:multiLevelType w:val="hybridMultilevel"/>
    <w:tmpl w:val="3D322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F2DA8"/>
    <w:multiLevelType w:val="hybridMultilevel"/>
    <w:tmpl w:val="81C24DA2"/>
    <w:lvl w:ilvl="0" w:tplc="BBB802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9651A"/>
    <w:multiLevelType w:val="hybridMultilevel"/>
    <w:tmpl w:val="A6F6B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2tDAyNjW1MDUxMDBX0lEKTi0uzszPAykwrAUAmMRB3ywAAAA="/>
  </w:docVars>
  <w:rsids>
    <w:rsidRoot w:val="00A71C92"/>
    <w:rsid w:val="000012C8"/>
    <w:rsid w:val="00007363"/>
    <w:rsid w:val="00021EE6"/>
    <w:rsid w:val="00026BA0"/>
    <w:rsid w:val="00036234"/>
    <w:rsid w:val="000444D5"/>
    <w:rsid w:val="00054CC6"/>
    <w:rsid w:val="00057BC7"/>
    <w:rsid w:val="0006245D"/>
    <w:rsid w:val="00065552"/>
    <w:rsid w:val="000B23B5"/>
    <w:rsid w:val="000B27D2"/>
    <w:rsid w:val="000B7B2C"/>
    <w:rsid w:val="000E6EA8"/>
    <w:rsid w:val="000F052E"/>
    <w:rsid w:val="000F1FE2"/>
    <w:rsid w:val="000F4277"/>
    <w:rsid w:val="0012262A"/>
    <w:rsid w:val="0012350B"/>
    <w:rsid w:val="00125A8C"/>
    <w:rsid w:val="0015108D"/>
    <w:rsid w:val="00164D2F"/>
    <w:rsid w:val="00167738"/>
    <w:rsid w:val="00174998"/>
    <w:rsid w:val="001772CA"/>
    <w:rsid w:val="00181335"/>
    <w:rsid w:val="001A23D1"/>
    <w:rsid w:val="001F2FF5"/>
    <w:rsid w:val="00204449"/>
    <w:rsid w:val="0022185B"/>
    <w:rsid w:val="0023123C"/>
    <w:rsid w:val="002424D9"/>
    <w:rsid w:val="00257BCF"/>
    <w:rsid w:val="00257D8E"/>
    <w:rsid w:val="002655A7"/>
    <w:rsid w:val="00266806"/>
    <w:rsid w:val="00283FC1"/>
    <w:rsid w:val="00287589"/>
    <w:rsid w:val="00290EFB"/>
    <w:rsid w:val="00291516"/>
    <w:rsid w:val="00291CEB"/>
    <w:rsid w:val="002932FC"/>
    <w:rsid w:val="002B18A9"/>
    <w:rsid w:val="0030116B"/>
    <w:rsid w:val="00303EFA"/>
    <w:rsid w:val="00315454"/>
    <w:rsid w:val="003254D1"/>
    <w:rsid w:val="00327D9A"/>
    <w:rsid w:val="00330457"/>
    <w:rsid w:val="00336AD8"/>
    <w:rsid w:val="00346B4A"/>
    <w:rsid w:val="00355AC0"/>
    <w:rsid w:val="00357742"/>
    <w:rsid w:val="0036231D"/>
    <w:rsid w:val="00390257"/>
    <w:rsid w:val="003B31A4"/>
    <w:rsid w:val="003C0DDF"/>
    <w:rsid w:val="003D58FC"/>
    <w:rsid w:val="003F5705"/>
    <w:rsid w:val="00422CFB"/>
    <w:rsid w:val="004539B7"/>
    <w:rsid w:val="004611F7"/>
    <w:rsid w:val="0046238E"/>
    <w:rsid w:val="004707EE"/>
    <w:rsid w:val="00475867"/>
    <w:rsid w:val="004807CD"/>
    <w:rsid w:val="0049603E"/>
    <w:rsid w:val="004A3797"/>
    <w:rsid w:val="004A4E65"/>
    <w:rsid w:val="004C4479"/>
    <w:rsid w:val="004E55B9"/>
    <w:rsid w:val="004F24DE"/>
    <w:rsid w:val="00517B1A"/>
    <w:rsid w:val="00527E7F"/>
    <w:rsid w:val="005523F9"/>
    <w:rsid w:val="00555F2A"/>
    <w:rsid w:val="00563EBB"/>
    <w:rsid w:val="005809BE"/>
    <w:rsid w:val="00583E6D"/>
    <w:rsid w:val="00594404"/>
    <w:rsid w:val="005A247F"/>
    <w:rsid w:val="005E1361"/>
    <w:rsid w:val="005E50F7"/>
    <w:rsid w:val="005F1E7A"/>
    <w:rsid w:val="005F7E11"/>
    <w:rsid w:val="00604440"/>
    <w:rsid w:val="006147DE"/>
    <w:rsid w:val="00617359"/>
    <w:rsid w:val="00617B93"/>
    <w:rsid w:val="0062511F"/>
    <w:rsid w:val="00625C3D"/>
    <w:rsid w:val="00630676"/>
    <w:rsid w:val="00634B2E"/>
    <w:rsid w:val="00636621"/>
    <w:rsid w:val="00642A62"/>
    <w:rsid w:val="006434AA"/>
    <w:rsid w:val="006552F6"/>
    <w:rsid w:val="0066150B"/>
    <w:rsid w:val="006636B3"/>
    <w:rsid w:val="0067042B"/>
    <w:rsid w:val="0067106B"/>
    <w:rsid w:val="00675B3A"/>
    <w:rsid w:val="00691C1A"/>
    <w:rsid w:val="006A0958"/>
    <w:rsid w:val="006A513B"/>
    <w:rsid w:val="006B0231"/>
    <w:rsid w:val="006C0A35"/>
    <w:rsid w:val="006D68FC"/>
    <w:rsid w:val="006D7E6D"/>
    <w:rsid w:val="00703A72"/>
    <w:rsid w:val="00712BBF"/>
    <w:rsid w:val="007148F8"/>
    <w:rsid w:val="00714AB8"/>
    <w:rsid w:val="00724352"/>
    <w:rsid w:val="007268CC"/>
    <w:rsid w:val="0073479E"/>
    <w:rsid w:val="00750A23"/>
    <w:rsid w:val="007558AF"/>
    <w:rsid w:val="0077162D"/>
    <w:rsid w:val="0077609D"/>
    <w:rsid w:val="007801C5"/>
    <w:rsid w:val="00782D6F"/>
    <w:rsid w:val="00786D13"/>
    <w:rsid w:val="00792B26"/>
    <w:rsid w:val="007A1FC0"/>
    <w:rsid w:val="007B2243"/>
    <w:rsid w:val="007B6C6B"/>
    <w:rsid w:val="007C174C"/>
    <w:rsid w:val="007D21E5"/>
    <w:rsid w:val="007E6493"/>
    <w:rsid w:val="007F0146"/>
    <w:rsid w:val="0080159C"/>
    <w:rsid w:val="008346EC"/>
    <w:rsid w:val="00834A47"/>
    <w:rsid w:val="00853F76"/>
    <w:rsid w:val="008548EF"/>
    <w:rsid w:val="008559C2"/>
    <w:rsid w:val="00856F1F"/>
    <w:rsid w:val="00864EAC"/>
    <w:rsid w:val="008816D1"/>
    <w:rsid w:val="00885C3B"/>
    <w:rsid w:val="00897AD0"/>
    <w:rsid w:val="008D07FB"/>
    <w:rsid w:val="008D6CFC"/>
    <w:rsid w:val="008E608B"/>
    <w:rsid w:val="00925077"/>
    <w:rsid w:val="00941C9A"/>
    <w:rsid w:val="009613FB"/>
    <w:rsid w:val="009672F7"/>
    <w:rsid w:val="0099732F"/>
    <w:rsid w:val="009A2176"/>
    <w:rsid w:val="009B4615"/>
    <w:rsid w:val="009B4A5E"/>
    <w:rsid w:val="009C7194"/>
    <w:rsid w:val="009E1307"/>
    <w:rsid w:val="009E3952"/>
    <w:rsid w:val="009F367B"/>
    <w:rsid w:val="009F53F9"/>
    <w:rsid w:val="00A114E2"/>
    <w:rsid w:val="00A131AE"/>
    <w:rsid w:val="00A236D3"/>
    <w:rsid w:val="00A66F06"/>
    <w:rsid w:val="00A67C5C"/>
    <w:rsid w:val="00A67EB2"/>
    <w:rsid w:val="00A70CB4"/>
    <w:rsid w:val="00A71C92"/>
    <w:rsid w:val="00A7481D"/>
    <w:rsid w:val="00A764A2"/>
    <w:rsid w:val="00A820F0"/>
    <w:rsid w:val="00A83EF0"/>
    <w:rsid w:val="00A856D6"/>
    <w:rsid w:val="00AC7A19"/>
    <w:rsid w:val="00AD42A2"/>
    <w:rsid w:val="00AF3D39"/>
    <w:rsid w:val="00B0664F"/>
    <w:rsid w:val="00B2166C"/>
    <w:rsid w:val="00B40061"/>
    <w:rsid w:val="00B446CE"/>
    <w:rsid w:val="00B568C0"/>
    <w:rsid w:val="00B605B9"/>
    <w:rsid w:val="00B6534A"/>
    <w:rsid w:val="00B65C4F"/>
    <w:rsid w:val="00B724E6"/>
    <w:rsid w:val="00B815D9"/>
    <w:rsid w:val="00B827CC"/>
    <w:rsid w:val="00BA381F"/>
    <w:rsid w:val="00BB0A99"/>
    <w:rsid w:val="00BC6E3B"/>
    <w:rsid w:val="00BE5633"/>
    <w:rsid w:val="00C1501A"/>
    <w:rsid w:val="00C2743D"/>
    <w:rsid w:val="00C331D2"/>
    <w:rsid w:val="00C513CE"/>
    <w:rsid w:val="00C54A4F"/>
    <w:rsid w:val="00C81E30"/>
    <w:rsid w:val="00C825F1"/>
    <w:rsid w:val="00C93189"/>
    <w:rsid w:val="00C94020"/>
    <w:rsid w:val="00C970AE"/>
    <w:rsid w:val="00CA5F4E"/>
    <w:rsid w:val="00CB5E45"/>
    <w:rsid w:val="00CC3C65"/>
    <w:rsid w:val="00CD4D55"/>
    <w:rsid w:val="00CD4EBE"/>
    <w:rsid w:val="00CE6461"/>
    <w:rsid w:val="00CE7CD9"/>
    <w:rsid w:val="00CF600D"/>
    <w:rsid w:val="00D04459"/>
    <w:rsid w:val="00D11D6E"/>
    <w:rsid w:val="00D141E2"/>
    <w:rsid w:val="00D253D7"/>
    <w:rsid w:val="00D54688"/>
    <w:rsid w:val="00D57CA4"/>
    <w:rsid w:val="00D72BFD"/>
    <w:rsid w:val="00D735C6"/>
    <w:rsid w:val="00D7450F"/>
    <w:rsid w:val="00D77BD3"/>
    <w:rsid w:val="00D808FF"/>
    <w:rsid w:val="00D85D98"/>
    <w:rsid w:val="00D95FF2"/>
    <w:rsid w:val="00DB4971"/>
    <w:rsid w:val="00DC5527"/>
    <w:rsid w:val="00DC6E08"/>
    <w:rsid w:val="00DE06E1"/>
    <w:rsid w:val="00DF5E34"/>
    <w:rsid w:val="00E13379"/>
    <w:rsid w:val="00E24611"/>
    <w:rsid w:val="00E32B36"/>
    <w:rsid w:val="00E37633"/>
    <w:rsid w:val="00E40E40"/>
    <w:rsid w:val="00E56E2F"/>
    <w:rsid w:val="00E76C60"/>
    <w:rsid w:val="00E82437"/>
    <w:rsid w:val="00E83391"/>
    <w:rsid w:val="00E860FB"/>
    <w:rsid w:val="00E903E4"/>
    <w:rsid w:val="00EA5456"/>
    <w:rsid w:val="00EB24E0"/>
    <w:rsid w:val="00ED3BF5"/>
    <w:rsid w:val="00EE5B4F"/>
    <w:rsid w:val="00EF4451"/>
    <w:rsid w:val="00EF593A"/>
    <w:rsid w:val="00EF5AFA"/>
    <w:rsid w:val="00F01295"/>
    <w:rsid w:val="00F073BB"/>
    <w:rsid w:val="00F120D2"/>
    <w:rsid w:val="00F226C0"/>
    <w:rsid w:val="00F3333D"/>
    <w:rsid w:val="00F52083"/>
    <w:rsid w:val="00F54CDC"/>
    <w:rsid w:val="00F674DF"/>
    <w:rsid w:val="00FA060A"/>
    <w:rsid w:val="00FB54A8"/>
    <w:rsid w:val="00FB5F94"/>
    <w:rsid w:val="00FC107F"/>
    <w:rsid w:val="00FE29AB"/>
    <w:rsid w:val="00FE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041B962D"/>
  <w15:docId w15:val="{884C11F5-DEAF-4F4A-84D7-1CFFCE4C7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4D9"/>
    <w:pPr>
      <w:spacing w:after="0" w:line="240" w:lineRule="auto"/>
    </w:pPr>
    <w:rPr>
      <w:rFonts w:ascii="Arial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C92"/>
    <w:rPr>
      <w:rFonts w:ascii="Arial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C92"/>
    <w:rPr>
      <w:rFonts w:ascii="Arial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C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48F8"/>
    <w:pPr>
      <w:ind w:left="720"/>
      <w:contextualSpacing/>
    </w:pPr>
  </w:style>
  <w:style w:type="table" w:styleId="TableGrid">
    <w:name w:val="Table Grid"/>
    <w:basedOn w:val="TableNormal"/>
    <w:uiPriority w:val="59"/>
    <w:rsid w:val="00CD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825F1"/>
    <w:pPr>
      <w:spacing w:after="120"/>
    </w:pPr>
    <w:rPr>
      <w:rFonts w:ascii="Times New Roman" w:eastAsia="Times New Roman" w:hAnsi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825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heckbox">
    <w:name w:val="Checkbox"/>
    <w:basedOn w:val="Normal"/>
    <w:next w:val="Normal"/>
    <w:rsid w:val="00C825F1"/>
    <w:pPr>
      <w:jc w:val="center"/>
    </w:pPr>
    <w:rPr>
      <w:rFonts w:eastAsia="Times New Roman"/>
      <w:sz w:val="19"/>
      <w:szCs w:val="19"/>
      <w:lang w:val="en-US"/>
    </w:rPr>
  </w:style>
  <w:style w:type="paragraph" w:styleId="NoSpacing">
    <w:name w:val="No Spacing"/>
    <w:uiPriority w:val="1"/>
    <w:qFormat/>
    <w:rsid w:val="00EF593A"/>
    <w:pPr>
      <w:spacing w:after="0" w:line="240" w:lineRule="auto"/>
    </w:pPr>
    <w:rPr>
      <w:rFonts w:ascii="Arial" w:hAnsi="Arial" w:cs="Times New Roman"/>
      <w:sz w:val="20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33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F7E11"/>
    <w:rPr>
      <w:rFonts w:ascii="Times New Roman" w:eastAsiaTheme="minorHAnsi" w:hAnsi="Times New Roman"/>
      <w:sz w:val="24"/>
      <w:lang w:val="en-US"/>
    </w:rPr>
  </w:style>
  <w:style w:type="paragraph" w:customStyle="1" w:styleId="Default">
    <w:name w:val="Default"/>
    <w:rsid w:val="009A21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customStyle="1" w:styleId="wordsection1">
    <w:name w:val="wordsection1"/>
    <w:basedOn w:val="Normal"/>
    <w:uiPriority w:val="99"/>
    <w:rsid w:val="00FA060A"/>
    <w:rPr>
      <w:rFonts w:ascii="Times New Roman" w:eastAsiaTheme="minorHAnsi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4D64D-2418-4F51-9719-5101A3F42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in Al Akkad</dc:creator>
  <cp:lastModifiedBy>Ahmed Aljichi</cp:lastModifiedBy>
  <cp:revision>6</cp:revision>
  <cp:lastPrinted>2019-06-12T07:13:00Z</cp:lastPrinted>
  <dcterms:created xsi:type="dcterms:W3CDTF">2019-09-24T07:42:00Z</dcterms:created>
  <dcterms:modified xsi:type="dcterms:W3CDTF">2021-11-02T05:36:00Z</dcterms:modified>
</cp:coreProperties>
</file>